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BC6F763" w14:textId="7C980FFE" w:rsidR="00A857B9" w:rsidRDefault="00DA74F8" w:rsidP="00B601EC">
      <w:pPr>
        <w:tabs>
          <w:tab w:val="left" w:pos="360"/>
        </w:tabs>
        <w:spacing w:after="0"/>
        <w:ind w:left="1440"/>
        <w:jc w:val="center"/>
        <w:rPr>
          <w:rFonts w:ascii="Arial Narrow" w:hAnsi="Arial Narrow"/>
          <w:b/>
          <w:bCs/>
          <w:sz w:val="24"/>
          <w:szCs w:val="24"/>
        </w:rPr>
      </w:pPr>
      <w:r w:rsidRPr="00E41225">
        <w:rPr>
          <w:rFonts w:ascii="Arial Narrow" w:hAnsi="Arial Narrow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0BAA570" wp14:editId="2D46AB24">
                <wp:simplePos x="0" y="0"/>
                <wp:positionH relativeFrom="column">
                  <wp:posOffset>1550670</wp:posOffset>
                </wp:positionH>
                <wp:positionV relativeFrom="paragraph">
                  <wp:posOffset>0</wp:posOffset>
                </wp:positionV>
                <wp:extent cx="5457825" cy="971550"/>
                <wp:effectExtent l="0" t="0" r="952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7825" cy="97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6A69D" w14:textId="77777777" w:rsidR="00E41225" w:rsidRDefault="00E41225" w:rsidP="00E41225">
                            <w:pPr>
                              <w:tabs>
                                <w:tab w:val="left" w:pos="360"/>
                              </w:tabs>
                              <w:spacing w:after="0"/>
                              <w:ind w:left="144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7702B4CA" w14:textId="1980C490" w:rsidR="00E41225" w:rsidRPr="00E41225" w:rsidRDefault="00E41225" w:rsidP="00E41225">
                            <w:pPr>
                              <w:tabs>
                                <w:tab w:val="left" w:pos="360"/>
                              </w:tabs>
                              <w:spacing w:after="0"/>
                              <w:ind w:left="144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41225"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  <w:t>January</w:t>
                            </w:r>
                            <w:r w:rsidR="00A122A6"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20</w:t>
                            </w:r>
                            <w:r w:rsidR="00DA74F8"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  <w:t>20</w:t>
                            </w:r>
                            <w:r w:rsidRPr="00E41225"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rayer Calendar</w:t>
                            </w:r>
                            <w:r w:rsidRPr="00E41225"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  <w:t>Zion Baptist Church---165 Lemon Street---Marietta, Ga. 30060</w:t>
                            </w:r>
                            <w:r w:rsidRPr="00E41225"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  <w:t>Pastor Eric M. Beckham, Senior Pastor</w:t>
                            </w:r>
                          </w:p>
                          <w:p w14:paraId="3DDEAED5" w14:textId="77777777" w:rsidR="00E41225" w:rsidRDefault="00E4122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BAA5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2.1pt;margin-top:0;width:429.75pt;height:76.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" stroked="f">
                <v:textbox>
                  <w:txbxContent>
                    <w:p w14:paraId="6316A69D" w14:textId="77777777" w:rsidR="00E41225" w:rsidRDefault="00E41225" w:rsidP="00E41225">
                      <w:pPr>
                        <w:tabs>
                          <w:tab w:val="left" w:pos="360"/>
                        </w:tabs>
                        <w:spacing w:after="0"/>
                        <w:ind w:left="1440"/>
                        <w:jc w:val="center"/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7702B4CA" w14:textId="1980C490" w:rsidR="00E41225" w:rsidRPr="00E41225" w:rsidRDefault="00E41225" w:rsidP="00E41225">
                      <w:pPr>
                        <w:tabs>
                          <w:tab w:val="left" w:pos="360"/>
                        </w:tabs>
                        <w:spacing w:after="0"/>
                        <w:ind w:left="1440"/>
                        <w:jc w:val="center"/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</w:pPr>
                      <w:r w:rsidRPr="00E41225"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  <w:t>January</w:t>
                      </w:r>
                      <w:r w:rsidR="00A122A6"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  <w:t xml:space="preserve"> 20</w:t>
                      </w:r>
                      <w:r w:rsidR="00DA74F8"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  <w:t>20</w:t>
                      </w:r>
                      <w:r w:rsidRPr="00E41225"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  <w:t xml:space="preserve"> Prayer Calendar</w:t>
                      </w:r>
                      <w:r w:rsidRPr="00E41225"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  <w:br/>
                        <w:t>Zion Baptist Church---165 Lemon Street---Marietta, Ga. 30060</w:t>
                      </w:r>
                      <w:r w:rsidRPr="00E41225"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  <w:br/>
                        <w:t>Pastor Eric M. Beckham, Senior Pastor</w:t>
                      </w:r>
                    </w:p>
                    <w:p w14:paraId="3DDEAED5" w14:textId="77777777" w:rsidR="00E41225" w:rsidRDefault="00E41225"/>
                  </w:txbxContent>
                </v:textbox>
                <w10:wrap type="square"/>
              </v:shape>
            </w:pict>
          </mc:Fallback>
        </mc:AlternateContent>
      </w:r>
      <w:r w:rsidR="003E53E7" w:rsidRPr="003E53E7">
        <w:rPr>
          <w:rFonts w:ascii="Arial Narrow" w:hAnsi="Arial Narro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7BF47FB" wp14:editId="0C24146F">
                <wp:simplePos x="0" y="0"/>
                <wp:positionH relativeFrom="margin">
                  <wp:posOffset>198120</wp:posOffset>
                </wp:positionH>
                <wp:positionV relativeFrom="paragraph">
                  <wp:posOffset>11430</wp:posOffset>
                </wp:positionV>
                <wp:extent cx="1514475" cy="904875"/>
                <wp:effectExtent l="0" t="0" r="9525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29B469" w14:textId="77777777" w:rsidR="003E53E7" w:rsidRDefault="003E53E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943FB1" wp14:editId="335C459D">
                                  <wp:extent cx="1189990" cy="790575"/>
                                  <wp:effectExtent l="0" t="0" r="0" b="9525"/>
                                  <wp:docPr id="4" name="Picture 4" descr="Image result for christian new year messag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Image result for christian new year messag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7407" cy="84200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F47FB" id="_x0000_s1027" type="#_x0000_t202" style="position:absolute;left:0;text-align:left;margin-left:15.6pt;margin-top:.9pt;width:119.25pt;height:71.2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" stroked="f">
                <v:textbox>
                  <w:txbxContent>
                    <w:p w14:paraId="0729B469" w14:textId="77777777" w:rsidR="003E53E7" w:rsidRDefault="003E53E7">
                      <w:r>
                        <w:rPr>
                          <w:noProof/>
                        </w:rPr>
                        <w:drawing>
                          <wp:inline distT="0" distB="0" distL="0" distR="0" wp14:anchorId="55943FB1" wp14:editId="335C459D">
                            <wp:extent cx="1189990" cy="790575"/>
                            <wp:effectExtent l="0" t="0" r="0" b="9525"/>
                            <wp:docPr id="4" name="Picture 4" descr="Image result for christian new year messag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Image result for christian new year messag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7407" cy="84200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330B7" w:rsidRPr="004330B7">
        <w:rPr>
          <w:rFonts w:ascii="Arial Narrow" w:hAnsi="Arial Narro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7270492E" wp14:editId="58B46305">
                <wp:simplePos x="0" y="0"/>
                <wp:positionH relativeFrom="column">
                  <wp:posOffset>455295</wp:posOffset>
                </wp:positionH>
                <wp:positionV relativeFrom="paragraph">
                  <wp:posOffset>135255</wp:posOffset>
                </wp:positionV>
                <wp:extent cx="781050" cy="7143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105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945DD" w14:textId="77777777" w:rsidR="004330B7" w:rsidRDefault="004330B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0492E" id="_x0000_s1028" type="#_x0000_t202" style="position:absolute;left:0;text-align:left;margin-left:35.85pt;margin-top:10.65pt;width:61.5pt;height:56.2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" stroked="f">
                <v:textbox>
                  <w:txbxContent>
                    <w:p w14:paraId="690945DD" w14:textId="77777777" w:rsidR="004330B7" w:rsidRDefault="004330B7"/>
                  </w:txbxContent>
                </v:textbox>
                <w10:wrap type="square"/>
              </v:shape>
            </w:pict>
          </mc:Fallback>
        </mc:AlternateContent>
      </w:r>
    </w:p>
    <w:p w14:paraId="3B0D51EE" w14:textId="77777777" w:rsidR="00A857B9" w:rsidRPr="00A857B9" w:rsidRDefault="00A857B9" w:rsidP="00A857B9">
      <w:pPr>
        <w:tabs>
          <w:tab w:val="left" w:pos="360"/>
        </w:tabs>
        <w:spacing w:after="0"/>
        <w:ind w:left="1440"/>
        <w:jc w:val="center"/>
        <w:rPr>
          <w:rFonts w:ascii="Arial Narrow" w:hAnsi="Arial Narrow"/>
          <w:b/>
          <w:bCs/>
          <w:sz w:val="28"/>
          <w:szCs w:val="28"/>
        </w:rPr>
      </w:pPr>
      <w:bookmarkStart w:id="1" w:name="_Hlk498951702"/>
    </w:p>
    <w:tbl>
      <w:tblPr>
        <w:tblW w:w="4568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Layout w:type="fixed"/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12"/>
        <w:gridCol w:w="1806"/>
        <w:gridCol w:w="1602"/>
        <w:gridCol w:w="1796"/>
        <w:gridCol w:w="1634"/>
        <w:gridCol w:w="38"/>
        <w:gridCol w:w="1791"/>
        <w:gridCol w:w="25"/>
        <w:gridCol w:w="1907"/>
      </w:tblGrid>
      <w:tr w:rsidR="00721935" w:rsidRPr="00927927" w14:paraId="5EBCBB19" w14:textId="77777777" w:rsidTr="005D1D33">
        <w:trPr>
          <w:cantSplit/>
          <w:trHeight w:val="126"/>
          <w:tblHeader/>
          <w:jc w:val="center"/>
        </w:trPr>
        <w:tc>
          <w:tcPr>
            <w:tcW w:w="798" w:type="pct"/>
            <w:tcBorders>
              <w:top w:val="single" w:sz="8" w:space="0" w:color="E6E6E6"/>
              <w:left w:val="single" w:sz="8" w:space="0" w:color="E6E6E6"/>
              <w:bottom w:val="single" w:sz="4" w:space="0" w:color="auto"/>
              <w:right w:val="single" w:sz="8" w:space="0" w:color="E6E6E6"/>
            </w:tcBorders>
            <w:shd w:val="clear" w:color="auto" w:fill="000000" w:themeFill="text1"/>
            <w:vAlign w:val="bottom"/>
          </w:tcPr>
          <w:bookmarkEnd w:id="1"/>
          <w:p w14:paraId="090CDD73" w14:textId="77777777" w:rsidR="00F84025" w:rsidRPr="00927927" w:rsidRDefault="00F84025" w:rsidP="00D96AB9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6" w:type="pct"/>
            <w:tcBorders>
              <w:top w:val="single" w:sz="8" w:space="0" w:color="E6E6E6"/>
              <w:left w:val="single" w:sz="8" w:space="0" w:color="E6E6E6"/>
              <w:bottom w:val="single" w:sz="4" w:space="0" w:color="auto"/>
              <w:right w:val="single" w:sz="8" w:space="0" w:color="E6E6E6"/>
            </w:tcBorders>
            <w:shd w:val="clear" w:color="auto" w:fill="000000" w:themeFill="text1"/>
            <w:vAlign w:val="bottom"/>
          </w:tcPr>
          <w:p w14:paraId="4D982AEA" w14:textId="77777777" w:rsidR="00F84025" w:rsidRPr="00927927" w:rsidRDefault="00F84025" w:rsidP="00D96AB9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635" w:type="pct"/>
            <w:tcBorders>
              <w:top w:val="single" w:sz="8" w:space="0" w:color="E6E6E6"/>
              <w:left w:val="single" w:sz="8" w:space="0" w:color="E6E6E6"/>
              <w:bottom w:val="single" w:sz="4" w:space="0" w:color="auto"/>
              <w:right w:val="single" w:sz="8" w:space="0" w:color="E6E6E6"/>
            </w:tcBorders>
            <w:shd w:val="clear" w:color="auto" w:fill="000000" w:themeFill="text1"/>
            <w:vAlign w:val="bottom"/>
          </w:tcPr>
          <w:p w14:paraId="61B33E4E" w14:textId="77777777" w:rsidR="00F84025" w:rsidRPr="00927927" w:rsidRDefault="00F84025" w:rsidP="00D96AB9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2" w:type="pct"/>
            <w:tcBorders>
              <w:top w:val="single" w:sz="8" w:space="0" w:color="E6E6E6"/>
              <w:left w:val="single" w:sz="8" w:space="0" w:color="E6E6E6"/>
              <w:bottom w:val="single" w:sz="4" w:space="0" w:color="auto"/>
              <w:right w:val="single" w:sz="8" w:space="0" w:color="E6E6E6"/>
            </w:tcBorders>
            <w:shd w:val="clear" w:color="auto" w:fill="000000" w:themeFill="text1"/>
            <w:vAlign w:val="bottom"/>
          </w:tcPr>
          <w:p w14:paraId="346A145F" w14:textId="77777777" w:rsidR="00F84025" w:rsidRPr="00927927" w:rsidRDefault="00F84025" w:rsidP="00D96AB9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663" w:type="pct"/>
            <w:gridSpan w:val="2"/>
            <w:tcBorders>
              <w:top w:val="single" w:sz="8" w:space="0" w:color="E6E6E6"/>
              <w:left w:val="single" w:sz="8" w:space="0" w:color="E6E6E6"/>
              <w:bottom w:val="single" w:sz="4" w:space="0" w:color="auto"/>
              <w:right w:val="single" w:sz="8" w:space="0" w:color="E6E6E6"/>
            </w:tcBorders>
            <w:shd w:val="clear" w:color="auto" w:fill="000000" w:themeFill="text1"/>
            <w:vAlign w:val="bottom"/>
          </w:tcPr>
          <w:p w14:paraId="649C58C6" w14:textId="77777777" w:rsidR="00F84025" w:rsidRPr="00927927" w:rsidRDefault="00F84025" w:rsidP="00D96AB9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20" w:type="pct"/>
            <w:gridSpan w:val="2"/>
            <w:tcBorders>
              <w:top w:val="single" w:sz="8" w:space="0" w:color="E6E6E6"/>
              <w:left w:val="single" w:sz="8" w:space="0" w:color="E6E6E6"/>
              <w:bottom w:val="single" w:sz="4" w:space="0" w:color="auto"/>
              <w:right w:val="single" w:sz="8" w:space="0" w:color="E6E6E6"/>
            </w:tcBorders>
            <w:shd w:val="clear" w:color="auto" w:fill="000000" w:themeFill="text1"/>
            <w:vAlign w:val="bottom"/>
          </w:tcPr>
          <w:p w14:paraId="5D06A315" w14:textId="77777777" w:rsidR="00F84025" w:rsidRPr="00927927" w:rsidRDefault="00F84025" w:rsidP="00D96AB9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56" w:type="pct"/>
            <w:tcBorders>
              <w:top w:val="single" w:sz="8" w:space="0" w:color="E6E6E6"/>
              <w:left w:val="single" w:sz="8" w:space="0" w:color="E6E6E6"/>
              <w:bottom w:val="single" w:sz="4" w:space="0" w:color="auto"/>
              <w:right w:val="single" w:sz="8" w:space="0" w:color="E6E6E6"/>
            </w:tcBorders>
            <w:shd w:val="clear" w:color="auto" w:fill="000000" w:themeFill="text1"/>
            <w:vAlign w:val="bottom"/>
          </w:tcPr>
          <w:p w14:paraId="62AB3FD5" w14:textId="77777777" w:rsidR="00F84025" w:rsidRPr="00927927" w:rsidRDefault="00F84025" w:rsidP="00D96AB9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721935" w:rsidRPr="00A857B9" w14:paraId="5B5E94C8" w14:textId="77777777" w:rsidTr="005D1D33">
        <w:trPr>
          <w:cantSplit/>
          <w:trHeight w:val="1682"/>
          <w:jc w:val="center"/>
        </w:trPr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7F8D2" w14:textId="77777777" w:rsidR="00DA74F8" w:rsidRPr="00BC3DD3" w:rsidRDefault="00DA74F8" w:rsidP="00DA74F8">
            <w:pPr>
              <w:pStyle w:val="CalendarText"/>
              <w:rPr>
                <w:rStyle w:val="WinCalendarBLANKCELLSTYLE2"/>
                <w:rFonts w:ascii="Arial" w:hAnsi="Arial"/>
                <w:b/>
                <w:color w:val="auto"/>
                <w:sz w:val="18"/>
                <w:szCs w:val="18"/>
              </w:rPr>
            </w:pPr>
          </w:p>
          <w:p w14:paraId="09629D6E" w14:textId="5CCE87A5" w:rsidR="00DA74F8" w:rsidRPr="00A857B9" w:rsidRDefault="00DA74F8" w:rsidP="008B24DB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E354B" w14:textId="70AA7E4E" w:rsidR="00241995" w:rsidRDefault="00241995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62721CA3" w14:textId="36E27DE2" w:rsidR="00A857B9" w:rsidRPr="00A857B9" w:rsidRDefault="00A857B9" w:rsidP="008B24DB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17AB2" w14:textId="7EF1575D" w:rsidR="008B24DB" w:rsidRPr="0048158A" w:rsidRDefault="00662461" w:rsidP="008B24DB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48158A">
              <w:rPr>
                <w:rStyle w:val="WinCalendarBLANKCELLSTYLE2"/>
                <w:b/>
                <w:sz w:val="18"/>
                <w:szCs w:val="18"/>
              </w:rPr>
              <w:br/>
            </w:r>
          </w:p>
          <w:p w14:paraId="0B2969B8" w14:textId="3F05AE8D" w:rsidR="003E53E7" w:rsidRPr="0048158A" w:rsidRDefault="003E53E7" w:rsidP="00B94DFC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52D86" w14:textId="0650EB06" w:rsidR="008B24DB" w:rsidRDefault="00DA74F8" w:rsidP="008B24DB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1</w:t>
            </w:r>
            <w:r w:rsidR="00662461">
              <w:rPr>
                <w:rStyle w:val="WinCalendarBLANKCELLSTYLE2"/>
                <w:b/>
                <w:sz w:val="18"/>
                <w:szCs w:val="18"/>
              </w:rPr>
              <w:br/>
            </w:r>
            <w:r w:rsidR="008B24DB">
              <w:rPr>
                <w:rStyle w:val="WinCalendarBLANKCELLSTYLE2"/>
                <w:b/>
                <w:sz w:val="18"/>
                <w:szCs w:val="18"/>
              </w:rPr>
              <w:t>Pray and ask God to help you forget the past and look forward to what lies ahead.</w:t>
            </w:r>
          </w:p>
          <w:p w14:paraId="0C00377D" w14:textId="6B36752C" w:rsidR="008B24DB" w:rsidRPr="00433DC6" w:rsidRDefault="008B24DB" w:rsidP="008B24DB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color w:val="FF0000"/>
                <w:sz w:val="18"/>
                <w:szCs w:val="18"/>
              </w:rPr>
            </w:pPr>
            <w:r w:rsidRPr="00433DC6">
              <w:rPr>
                <w:rStyle w:val="WinCalendarBLANKCELLSTYLE2"/>
                <w:b/>
                <w:color w:val="FF0000"/>
                <w:sz w:val="18"/>
                <w:szCs w:val="18"/>
              </w:rPr>
              <w:t>Philippians 3:13-14</w:t>
            </w:r>
            <w:r w:rsidR="00B0111B">
              <w:rPr>
                <w:rStyle w:val="WinCalendarBLANKCELLSTYLE2"/>
                <w:b/>
                <w:color w:val="FF0000"/>
                <w:sz w:val="18"/>
                <w:szCs w:val="18"/>
              </w:rPr>
              <w:br/>
            </w:r>
          </w:p>
          <w:p w14:paraId="1E668EA3" w14:textId="0A0127A9" w:rsidR="00663952" w:rsidRPr="00A857B9" w:rsidRDefault="008B24DB" w:rsidP="00721935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color w:val="FF0000"/>
                <w:sz w:val="18"/>
                <w:szCs w:val="18"/>
              </w:rPr>
              <w:t xml:space="preserve">New </w:t>
            </w:r>
            <w:r>
              <w:rPr>
                <w:rStyle w:val="WinCalendarBLANKCELLSTYLE2"/>
                <w:b/>
                <w:color w:val="FF0000"/>
                <w:sz w:val="18"/>
                <w:szCs w:val="18"/>
              </w:rPr>
              <w:t>Year’</w:t>
            </w:r>
            <w:r w:rsidRPr="00A857B9">
              <w:rPr>
                <w:rStyle w:val="WinCalendarBLANKCELLSTYLE2"/>
                <w:b/>
                <w:color w:val="FF0000"/>
                <w:sz w:val="18"/>
                <w:szCs w:val="18"/>
              </w:rPr>
              <w:t>s Day</w:t>
            </w:r>
          </w:p>
        </w:tc>
        <w:tc>
          <w:tcPr>
            <w:tcW w:w="6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AD350" w14:textId="47B4FB16" w:rsidR="001E1AC2" w:rsidRPr="00A857B9" w:rsidRDefault="00DA74F8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2</w:t>
            </w:r>
          </w:p>
          <w:p w14:paraId="6F2801B9" w14:textId="6BA894D1" w:rsidR="008B24DB" w:rsidRDefault="0031126E" w:rsidP="008B24DB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 xml:space="preserve">Pray to fulfill the Great Commission. </w:t>
            </w:r>
            <w:r w:rsidR="008B24DB">
              <w:rPr>
                <w:rStyle w:val="WinCalendarBLANKCELLSTYLE2"/>
                <w:b/>
                <w:sz w:val="18"/>
                <w:szCs w:val="18"/>
              </w:rPr>
              <w:t>Who is your 1?</w:t>
            </w:r>
            <w:r>
              <w:rPr>
                <w:rStyle w:val="WinCalendarBLANKCELLSTYLE2"/>
                <w:b/>
                <w:sz w:val="18"/>
                <w:szCs w:val="18"/>
              </w:rPr>
              <w:br/>
            </w:r>
          </w:p>
          <w:p w14:paraId="1DA60B29" w14:textId="5F80CF96" w:rsidR="001E1AC2" w:rsidRPr="00A857B9" w:rsidRDefault="0031126E" w:rsidP="00721935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color w:val="FF0000"/>
                <w:sz w:val="18"/>
                <w:szCs w:val="18"/>
              </w:rPr>
              <w:t>Matthew 28:19-20</w:t>
            </w:r>
            <w:r w:rsidR="008B24DB" w:rsidRPr="00433DC6">
              <w:rPr>
                <w:rStyle w:val="WinCalendarBLANKCELLSTYLE2"/>
                <w:b/>
                <w:color w:val="FF0000"/>
                <w:sz w:val="18"/>
                <w:szCs w:val="18"/>
              </w:rPr>
              <w:br/>
            </w:r>
            <w:r>
              <w:rPr>
                <w:rStyle w:val="WinCalendarBLANKCELLSTYLE2"/>
                <w:b/>
                <w:color w:val="FF0000"/>
                <w:sz w:val="18"/>
                <w:szCs w:val="18"/>
              </w:rPr>
              <w:t>Romans 10:14-15</w:t>
            </w:r>
          </w:p>
          <w:p w14:paraId="0606E922" w14:textId="77777777" w:rsidR="001E1AC2" w:rsidRPr="00A857B9" w:rsidRDefault="001E1AC2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</w:tc>
        <w:tc>
          <w:tcPr>
            <w:tcW w:w="7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F0C32" w14:textId="5C347764" w:rsidR="003078F0" w:rsidRPr="0031126E" w:rsidRDefault="00DA74F8" w:rsidP="0031126E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3</w:t>
            </w:r>
            <w:r w:rsidR="00662461">
              <w:rPr>
                <w:rStyle w:val="WinCalendarBLANKCELLSTYLE2"/>
                <w:b/>
                <w:sz w:val="18"/>
                <w:szCs w:val="18"/>
              </w:rPr>
              <w:br/>
            </w:r>
            <w:r w:rsidR="008B24DB">
              <w:rPr>
                <w:rStyle w:val="WinCalendarBLANKCELLSTYLE2"/>
                <w:b/>
                <w:sz w:val="18"/>
                <w:szCs w:val="18"/>
              </w:rPr>
              <w:t>Thank God for the new thing that He will be doing in your life</w:t>
            </w:r>
            <w:r w:rsidR="0031126E">
              <w:rPr>
                <w:rStyle w:val="WinCalendarBLANKCELLSTYLE2"/>
                <w:b/>
                <w:sz w:val="18"/>
                <w:szCs w:val="18"/>
              </w:rPr>
              <w:t xml:space="preserve"> in 20</w:t>
            </w:r>
            <w:r w:rsidR="00E21BC4">
              <w:rPr>
                <w:rStyle w:val="WinCalendarBLANKCELLSTYLE2"/>
                <w:b/>
                <w:sz w:val="18"/>
                <w:szCs w:val="18"/>
              </w:rPr>
              <w:t>2</w:t>
            </w:r>
            <w:r w:rsidR="0031126E">
              <w:rPr>
                <w:rStyle w:val="WinCalendarBLANKCELLSTYLE2"/>
                <w:b/>
                <w:sz w:val="18"/>
                <w:szCs w:val="18"/>
              </w:rPr>
              <w:t>0</w:t>
            </w:r>
            <w:r w:rsidR="008B24DB">
              <w:rPr>
                <w:rStyle w:val="WinCalendarBLANKCELLSTYLE2"/>
                <w:b/>
                <w:sz w:val="18"/>
                <w:szCs w:val="18"/>
              </w:rPr>
              <w:t>.</w:t>
            </w:r>
          </w:p>
          <w:p w14:paraId="5184E883" w14:textId="6D865530" w:rsidR="001B1557" w:rsidRPr="00A857B9" w:rsidRDefault="008B24DB" w:rsidP="00721935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433DC6">
              <w:rPr>
                <w:rStyle w:val="WinCalendarBLANKCELLSTYLE2"/>
                <w:b/>
                <w:color w:val="FF0000"/>
                <w:sz w:val="18"/>
                <w:szCs w:val="18"/>
              </w:rPr>
              <w:t>Isaiah 43:18-19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8BEB5" w14:textId="441F792E" w:rsidR="00D96856" w:rsidRPr="00A857B9" w:rsidRDefault="00DA74F8" w:rsidP="00737542">
            <w:pPr>
              <w:pStyle w:val="CalendarText"/>
              <w:spacing w:line="276" w:lineRule="auto"/>
              <w:rPr>
                <w:rStyle w:val="StyleStyleCalendarNumbers10ptNotBold11pt"/>
                <w:rFonts w:ascii="Arial Narrow" w:hAnsi="Arial Narrow"/>
                <w:sz w:val="18"/>
                <w:szCs w:val="18"/>
              </w:rPr>
            </w:pPr>
            <w:r>
              <w:rPr>
                <w:rStyle w:val="StyleStyleCalendarNumbers10ptNotBold11pt"/>
                <w:rFonts w:ascii="Arial Narrow" w:hAnsi="Arial Narrow"/>
                <w:sz w:val="18"/>
                <w:szCs w:val="18"/>
              </w:rPr>
              <w:t>4</w:t>
            </w:r>
          </w:p>
          <w:p w14:paraId="01602E71" w14:textId="615DEDB0" w:rsidR="00662461" w:rsidRDefault="003078F0" w:rsidP="003078F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3078F0">
              <w:rPr>
                <w:rStyle w:val="WinCalendarBLANKCELLSTYLE2"/>
                <w:b/>
                <w:sz w:val="18"/>
                <w:szCs w:val="18"/>
              </w:rPr>
              <w:t>Pray for the teachers, students, and families of Zion Baptist Academy.</w:t>
            </w:r>
          </w:p>
          <w:p w14:paraId="6B7473AB" w14:textId="77777777" w:rsidR="003078F0" w:rsidRPr="003078F0" w:rsidRDefault="003078F0" w:rsidP="003078F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58FC1FD8" w14:textId="6611BBA5" w:rsidR="003078F0" w:rsidRPr="003078F0" w:rsidRDefault="003078F0" w:rsidP="003078F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bCs/>
                <w:sz w:val="18"/>
                <w:szCs w:val="18"/>
              </w:rPr>
            </w:pPr>
            <w:r w:rsidRPr="003078F0">
              <w:rPr>
                <w:rStyle w:val="WinCalendarBLANKCELLSTYLE2"/>
                <w:b/>
                <w:bCs/>
                <w:color w:val="FF0000"/>
                <w:szCs w:val="18"/>
              </w:rPr>
              <w:t>Luke 2:52</w:t>
            </w:r>
          </w:p>
        </w:tc>
      </w:tr>
      <w:tr w:rsidR="00721935" w:rsidRPr="00A857B9" w14:paraId="10A5C156" w14:textId="77777777" w:rsidTr="005D1D33">
        <w:trPr>
          <w:cantSplit/>
          <w:trHeight w:val="1664"/>
          <w:jc w:val="center"/>
        </w:trPr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EAB66" w14:textId="4FE037DB" w:rsidR="00F84025" w:rsidRDefault="00721935" w:rsidP="00737542">
            <w:pPr>
              <w:pStyle w:val="CalendarText"/>
              <w:spacing w:line="276" w:lineRule="auto"/>
              <w:rPr>
                <w:rStyle w:val="StyleStyleCalendarNumbers10ptNotBold11pt"/>
                <w:rFonts w:ascii="Arial Narrow" w:hAnsi="Arial Narrow"/>
                <w:color w:val="auto"/>
                <w:sz w:val="18"/>
                <w:szCs w:val="18"/>
              </w:rPr>
            </w:pPr>
            <w:r>
              <w:rPr>
                <w:rStyle w:val="StyleStyleCalendarNumbers10ptNotBold11pt"/>
                <w:rFonts w:ascii="Arial Narrow" w:hAnsi="Arial Narrow"/>
                <w:color w:val="auto"/>
                <w:sz w:val="18"/>
                <w:szCs w:val="18"/>
              </w:rPr>
              <w:t>5</w:t>
            </w:r>
          </w:p>
          <w:p w14:paraId="548253BA" w14:textId="0FD350BA" w:rsidR="00662461" w:rsidRDefault="00E81DBD" w:rsidP="00737542">
            <w:pPr>
              <w:pStyle w:val="CalendarText"/>
              <w:spacing w:line="276" w:lineRule="auto"/>
              <w:rPr>
                <w:rStyle w:val="StyleStyleCalendarNumbers10ptNotBold11pt"/>
                <w:rFonts w:ascii="Arial Narrow" w:hAnsi="Arial Narrow"/>
                <w:color w:val="auto"/>
                <w:sz w:val="18"/>
                <w:szCs w:val="18"/>
              </w:rPr>
            </w:pPr>
            <w:r>
              <w:rPr>
                <w:rStyle w:val="StyleStyleCalendarNumbers10ptNotBold11pt"/>
                <w:rFonts w:ascii="Arial Narrow" w:hAnsi="Arial Narrow"/>
                <w:color w:val="auto"/>
                <w:sz w:val="18"/>
                <w:szCs w:val="18"/>
              </w:rPr>
              <w:t>Give a gift of grace today. It’s free.</w:t>
            </w:r>
          </w:p>
          <w:p w14:paraId="38CCA6A5" w14:textId="77777777" w:rsidR="00E81DBD" w:rsidRDefault="00E81DBD" w:rsidP="00737542">
            <w:pPr>
              <w:pStyle w:val="CalendarText"/>
              <w:spacing w:line="276" w:lineRule="auto"/>
              <w:rPr>
                <w:rStyle w:val="StyleStyleCalendarNumbers10ptNotBold11pt"/>
                <w:rFonts w:ascii="Arial Narrow" w:hAnsi="Arial Narrow"/>
                <w:color w:val="auto"/>
                <w:sz w:val="18"/>
                <w:szCs w:val="18"/>
              </w:rPr>
            </w:pPr>
          </w:p>
          <w:p w14:paraId="696E7749" w14:textId="77777777" w:rsidR="00E81DBD" w:rsidRDefault="00E81DBD" w:rsidP="00B94DFC">
            <w:pPr>
              <w:pStyle w:val="CalendarText"/>
              <w:spacing w:line="276" w:lineRule="auto"/>
              <w:jc w:val="center"/>
              <w:rPr>
                <w:rStyle w:val="StyleStyleCalendarNumbers10ptNotBold11pt"/>
                <w:rFonts w:ascii="Arial Narrow" w:hAnsi="Arial Narrow"/>
                <w:color w:val="FF0000"/>
                <w:sz w:val="18"/>
                <w:szCs w:val="18"/>
              </w:rPr>
            </w:pPr>
          </w:p>
          <w:p w14:paraId="26D2E116" w14:textId="00416FE6" w:rsidR="004D481D" w:rsidRPr="00E81DBD" w:rsidRDefault="00E81DBD" w:rsidP="00B94DFC">
            <w:pPr>
              <w:pStyle w:val="CalendarText"/>
              <w:spacing w:line="276" w:lineRule="auto"/>
              <w:jc w:val="center"/>
              <w:rPr>
                <w:rStyle w:val="WinCalendarHolidayBlue"/>
                <w:b/>
                <w:color w:val="FF0000"/>
                <w:szCs w:val="18"/>
              </w:rPr>
            </w:pPr>
            <w:r w:rsidRPr="00E81DBD">
              <w:rPr>
                <w:rStyle w:val="StyleStyleCalendarNumbers10ptNotBold11pt"/>
                <w:rFonts w:ascii="Arial Narrow" w:hAnsi="Arial Narrow"/>
                <w:color w:val="FF0000"/>
                <w:sz w:val="18"/>
                <w:szCs w:val="18"/>
              </w:rPr>
              <w:t>2 Corinthians 8:7</w:t>
            </w:r>
          </w:p>
          <w:p w14:paraId="0311CCA8" w14:textId="77777777" w:rsidR="00F84025" w:rsidRPr="00A857B9" w:rsidRDefault="00F84025" w:rsidP="00737542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4FD54" w14:textId="0BDDBBAB" w:rsidR="008572E0" w:rsidRDefault="00721935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6</w:t>
            </w:r>
          </w:p>
          <w:p w14:paraId="57D7777A" w14:textId="77777777" w:rsidR="004D481D" w:rsidRDefault="007E62E4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P</w:t>
            </w:r>
            <w:r w:rsidR="00762824">
              <w:rPr>
                <w:rStyle w:val="WinCalendarBLANKCELLSTYLE2"/>
                <w:b/>
                <w:sz w:val="18"/>
                <w:szCs w:val="18"/>
              </w:rPr>
              <w:t xml:space="preserve">ray and sing hymns to God to </w:t>
            </w:r>
            <w:r w:rsidR="00904E68">
              <w:rPr>
                <w:rStyle w:val="WinCalendarBLANKCELLSTYLE2"/>
                <w:b/>
                <w:sz w:val="18"/>
                <w:szCs w:val="18"/>
              </w:rPr>
              <w:t>break the</w:t>
            </w:r>
            <w:r w:rsidR="00762824">
              <w:rPr>
                <w:rStyle w:val="WinCalendarBLANKCELLSTYLE2"/>
                <w:b/>
                <w:sz w:val="18"/>
                <w:szCs w:val="18"/>
              </w:rPr>
              <w:t xml:space="preserve"> chains and open the doors.</w:t>
            </w:r>
          </w:p>
          <w:p w14:paraId="000F6CC0" w14:textId="77777777" w:rsidR="004D481D" w:rsidRDefault="004D481D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6ACBA4AA" w14:textId="77777777" w:rsidR="004D481D" w:rsidRPr="00A857B9" w:rsidRDefault="00762824" w:rsidP="00B94DFC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Acts 16:25-26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90054" w14:textId="3254D013" w:rsidR="00F84025" w:rsidRPr="0048158A" w:rsidRDefault="00721935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7</w:t>
            </w:r>
          </w:p>
          <w:p w14:paraId="3A0E4D4A" w14:textId="5770408A" w:rsidR="003E53E7" w:rsidRPr="0048158A" w:rsidRDefault="00663952" w:rsidP="0066395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Thank God that He is rich in mercy because of His great love for us.</w:t>
            </w:r>
            <w:r>
              <w:rPr>
                <w:rStyle w:val="WinCalendarBLANKCELLSTYLE2"/>
                <w:b/>
                <w:sz w:val="18"/>
                <w:szCs w:val="18"/>
              </w:rPr>
              <w:br/>
            </w:r>
            <w:r>
              <w:rPr>
                <w:rStyle w:val="WinCalendarBLANKCELLSTYLE2"/>
                <w:b/>
                <w:color w:val="FF0000"/>
                <w:sz w:val="18"/>
                <w:szCs w:val="18"/>
              </w:rPr>
              <w:t xml:space="preserve">    </w:t>
            </w:r>
            <w:r w:rsidRPr="00663952">
              <w:rPr>
                <w:rStyle w:val="WinCalendarBLANKCELLSTYLE2"/>
                <w:b/>
                <w:color w:val="FF0000"/>
                <w:sz w:val="18"/>
                <w:szCs w:val="18"/>
              </w:rPr>
              <w:t>Ephesians 2:4-7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7E141" w14:textId="1016F7E3" w:rsidR="00FE10C5" w:rsidRDefault="00721935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8</w:t>
            </w:r>
          </w:p>
          <w:p w14:paraId="17BAE67C" w14:textId="3A6592A9" w:rsidR="004D481D" w:rsidRDefault="00732D3E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Don’t let life be a DIY project. Wait on the Lord.</w:t>
            </w:r>
          </w:p>
          <w:p w14:paraId="65B82194" w14:textId="77777777" w:rsidR="00732D3E" w:rsidRDefault="00732D3E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7828ED4C" w14:textId="33A139B1" w:rsidR="004D481D" w:rsidRPr="00A857B9" w:rsidRDefault="00732D3E" w:rsidP="00E81DBD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color w:val="FF0000"/>
                <w:sz w:val="18"/>
                <w:szCs w:val="18"/>
              </w:rPr>
              <w:t>Hebrews 6:10-15</w:t>
            </w:r>
          </w:p>
        </w:tc>
        <w:tc>
          <w:tcPr>
            <w:tcW w:w="6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47D09" w14:textId="194120B4" w:rsidR="001E1AC2" w:rsidRDefault="00721935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9</w:t>
            </w:r>
          </w:p>
          <w:p w14:paraId="2CF2D277" w14:textId="63D8AD39" w:rsidR="008B24DB" w:rsidRPr="00E81DBD" w:rsidRDefault="00E81DBD" w:rsidP="008B24DB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E81DBD">
              <w:rPr>
                <w:rStyle w:val="WinCalendarBLANKCELLSTYLE2"/>
                <w:b/>
                <w:sz w:val="18"/>
                <w:szCs w:val="18"/>
              </w:rPr>
              <w:t>Trust in God’s faithfulness</w:t>
            </w:r>
            <w:r w:rsidR="008B24DB" w:rsidRPr="00E81DBD">
              <w:rPr>
                <w:rStyle w:val="WinCalendarBLANKCELLSTYLE2"/>
                <w:b/>
                <w:sz w:val="18"/>
                <w:szCs w:val="18"/>
              </w:rPr>
              <w:t>.</w:t>
            </w:r>
          </w:p>
          <w:p w14:paraId="7983D03B" w14:textId="77777777" w:rsidR="006200E3" w:rsidRDefault="008B24DB" w:rsidP="008B24DB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color w:val="FF0000"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br/>
            </w:r>
          </w:p>
          <w:p w14:paraId="7A80ECB4" w14:textId="137BE149" w:rsidR="008B24DB" w:rsidRPr="00A857B9" w:rsidRDefault="00E81DBD" w:rsidP="008B24DB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color w:val="FF0000"/>
                <w:sz w:val="18"/>
                <w:szCs w:val="18"/>
              </w:rPr>
              <w:t>1 Thessalonians 5:16-24</w:t>
            </w:r>
          </w:p>
          <w:p w14:paraId="19A9199A" w14:textId="5C2C5CD9" w:rsidR="004D481D" w:rsidRPr="00A857B9" w:rsidRDefault="004D481D" w:rsidP="00B94DFC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</w:p>
        </w:tc>
        <w:tc>
          <w:tcPr>
            <w:tcW w:w="7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7F035" w14:textId="2599AA0C" w:rsidR="004E692B" w:rsidRDefault="00737542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1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0</w:t>
            </w:r>
          </w:p>
          <w:p w14:paraId="6DD6CAC3" w14:textId="77777777" w:rsidR="004D481D" w:rsidRDefault="004D481D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Pray and ask God to lead you step by step.</w:t>
            </w:r>
          </w:p>
          <w:p w14:paraId="642D8CCE" w14:textId="77777777" w:rsidR="004D481D" w:rsidRDefault="004D481D" w:rsidP="00737542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25482F5A" w14:textId="77777777" w:rsidR="006200E3" w:rsidRDefault="006200E3" w:rsidP="00B94DFC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color w:val="FF0000"/>
                <w:sz w:val="18"/>
                <w:szCs w:val="18"/>
              </w:rPr>
            </w:pPr>
          </w:p>
          <w:p w14:paraId="427F9F51" w14:textId="37752CE5" w:rsidR="004D481D" w:rsidRPr="00A857B9" w:rsidRDefault="004D481D" w:rsidP="00B94DFC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Psalm 32:8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FB028" w14:textId="651FF8A7" w:rsidR="0091474A" w:rsidRDefault="00737542" w:rsidP="00737542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000000" w:themeColor="text1"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bCs/>
                <w:color w:val="000000" w:themeColor="text1"/>
                <w:sz w:val="18"/>
                <w:szCs w:val="18"/>
              </w:rPr>
              <w:t>1</w:t>
            </w:r>
            <w:r w:rsidR="00721935">
              <w:rPr>
                <w:rStyle w:val="WinCalendarBLANKCELLSTYLE2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  <w:p w14:paraId="35E5BE2E" w14:textId="77777777" w:rsidR="001B1557" w:rsidRDefault="007A72F1" w:rsidP="00737542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Style w:val="WinCalendarBLANKCELLSTYLE2"/>
                <w:b/>
                <w:bCs/>
                <w:color w:val="000000" w:themeColor="text1"/>
                <w:sz w:val="18"/>
                <w:szCs w:val="18"/>
              </w:rPr>
              <w:t>Pray that God will give you a fresh and powerful vision of His holiness.</w:t>
            </w:r>
          </w:p>
          <w:p w14:paraId="49BDC7C6" w14:textId="77777777" w:rsidR="007A72F1" w:rsidRPr="00A857B9" w:rsidRDefault="007A72F1" w:rsidP="00B94DFC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Style w:val="WinCalendarBLANKCELLSTYLE2"/>
                <w:b/>
                <w:bCs/>
                <w:color w:val="000000" w:themeColor="text1"/>
                <w:sz w:val="18"/>
                <w:szCs w:val="18"/>
              </w:rPr>
              <w:br/>
            </w:r>
            <w:r w:rsidRPr="00D6186F">
              <w:rPr>
                <w:rStyle w:val="WinCalendarBLANKCELLSTYLE2"/>
                <w:b/>
                <w:bCs/>
                <w:color w:val="FF0000"/>
                <w:sz w:val="18"/>
                <w:szCs w:val="18"/>
              </w:rPr>
              <w:t>Isaiah 6:1-8</w:t>
            </w:r>
          </w:p>
        </w:tc>
      </w:tr>
      <w:tr w:rsidR="00721935" w:rsidRPr="00A857B9" w14:paraId="11CC46B5" w14:textId="77777777" w:rsidTr="005D1D33">
        <w:trPr>
          <w:cantSplit/>
          <w:trHeight w:val="1351"/>
          <w:jc w:val="center"/>
        </w:trPr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6C1E1" w14:textId="227380F3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1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2</w:t>
            </w:r>
          </w:p>
          <w:p w14:paraId="000164DA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Jesus, thank You for being the Chief Cornerstone, a strong foundation.</w:t>
            </w:r>
          </w:p>
          <w:p w14:paraId="0C65B485" w14:textId="5086C208" w:rsidR="00F25B10" w:rsidRPr="00A857B9" w:rsidRDefault="00F25B10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663952">
              <w:rPr>
                <w:rStyle w:val="WinCalendarBLANKCELLSTYLE2"/>
                <w:b/>
                <w:color w:val="FF0000"/>
                <w:sz w:val="18"/>
                <w:szCs w:val="18"/>
              </w:rPr>
              <w:t>1 Peter 2:6</w:t>
            </w:r>
            <w:r w:rsidRPr="00663952">
              <w:rPr>
                <w:rStyle w:val="WinCalendarBLANKCELLSTYLE2"/>
                <w:b/>
                <w:color w:val="FF0000"/>
                <w:sz w:val="18"/>
                <w:szCs w:val="18"/>
              </w:rPr>
              <w:br/>
              <w:t>Ephesians 2:20</w:t>
            </w: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B10A8" w14:textId="1936BE83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1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3</w:t>
            </w:r>
          </w:p>
          <w:p w14:paraId="6D4ADBAA" w14:textId="6579AEF5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Pray for those in leadership at Zion for 2020.</w:t>
            </w:r>
          </w:p>
          <w:p w14:paraId="0839DA2E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6BD9F268" w14:textId="77777777" w:rsidR="00F25B10" w:rsidRPr="00A857B9" w:rsidRDefault="00F25B10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Titus 2:1-8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55E1E" w14:textId="3B542559" w:rsidR="00F25B10" w:rsidRPr="0048158A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48158A">
              <w:rPr>
                <w:rStyle w:val="WinCalendarBLANKCELLSTYLE2"/>
                <w:b/>
                <w:sz w:val="18"/>
                <w:szCs w:val="18"/>
              </w:rPr>
              <w:t>1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4</w:t>
            </w:r>
          </w:p>
          <w:p w14:paraId="77A9B7F7" w14:textId="1760B7A5" w:rsidR="00F25B10" w:rsidRPr="00E81DBD" w:rsidRDefault="00732D3E" w:rsidP="0055596E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E81DBD">
              <w:rPr>
                <w:rStyle w:val="WinCalendarBLANKCELLSTYLE2"/>
                <w:b/>
                <w:sz w:val="18"/>
                <w:szCs w:val="18"/>
              </w:rPr>
              <w:t>Pray to overflow with hope by the power of the Holy Spirit.</w:t>
            </w:r>
          </w:p>
          <w:p w14:paraId="7367121F" w14:textId="77777777" w:rsidR="0055596E" w:rsidRPr="0055596E" w:rsidRDefault="0055596E" w:rsidP="0055596E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2F06FF07" w14:textId="0C73E9E5" w:rsidR="0055596E" w:rsidRPr="005D1D33" w:rsidRDefault="00732D3E" w:rsidP="00732D3E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bCs/>
                <w:color w:val="FF0000"/>
                <w:szCs w:val="18"/>
              </w:rPr>
            </w:pPr>
            <w:r w:rsidRPr="005D1D33">
              <w:rPr>
                <w:rStyle w:val="WinCalendarBLANKCELLSTYLE2"/>
                <w:b/>
                <w:bCs/>
                <w:color w:val="FF0000"/>
                <w:szCs w:val="18"/>
              </w:rPr>
              <w:t>Romans 5:13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269C3" w14:textId="24B476B2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1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5</w:t>
            </w:r>
          </w:p>
          <w:p w14:paraId="52503CD9" w14:textId="49801AC8" w:rsidR="00F25B10" w:rsidRPr="005D1D33" w:rsidRDefault="005D1D33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5D1D33">
              <w:rPr>
                <w:rStyle w:val="WinCalendarBLANKCELLSTYLE2"/>
                <w:b/>
                <w:sz w:val="18"/>
                <w:szCs w:val="18"/>
              </w:rPr>
              <w:t>A</w:t>
            </w:r>
            <w:r w:rsidRPr="005D1D33">
              <w:rPr>
                <w:rStyle w:val="WinCalendarBLANKCELLSTYLE2"/>
                <w:b/>
              </w:rPr>
              <w:t>s we begin a new decade, p</w:t>
            </w:r>
            <w:r w:rsidR="00F25B10" w:rsidRPr="005D1D33">
              <w:rPr>
                <w:rStyle w:val="WinCalendarBLANKCELLSTYLE2"/>
                <w:b/>
                <w:sz w:val="18"/>
                <w:szCs w:val="18"/>
              </w:rPr>
              <w:t>ray and ask God to help you prioritize your commitments</w:t>
            </w:r>
            <w:r w:rsidRPr="005D1D33">
              <w:rPr>
                <w:rStyle w:val="WinCalendarBLANKCELLSTYLE2"/>
                <w:b/>
                <w:sz w:val="18"/>
                <w:szCs w:val="18"/>
              </w:rPr>
              <w:t xml:space="preserve"> to Him.</w:t>
            </w:r>
          </w:p>
          <w:p w14:paraId="6B3B36F5" w14:textId="77777777" w:rsidR="00F25B10" w:rsidRPr="00A857B9" w:rsidRDefault="00F25B10" w:rsidP="005D1D33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Matthew 6:33</w:t>
            </w:r>
          </w:p>
        </w:tc>
        <w:tc>
          <w:tcPr>
            <w:tcW w:w="6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844F2" w14:textId="6934E850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1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6</w:t>
            </w:r>
          </w:p>
          <w:p w14:paraId="0D39E025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Trust God and release your burdens to Him.</w:t>
            </w:r>
          </w:p>
          <w:p w14:paraId="005891F5" w14:textId="5EBF18E9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642B7B0F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60E4256A" w14:textId="77777777" w:rsidR="00F25B10" w:rsidRPr="00A857B9" w:rsidRDefault="00F25B10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Psalm 55:22</w:t>
            </w:r>
          </w:p>
        </w:tc>
        <w:tc>
          <w:tcPr>
            <w:tcW w:w="7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C434E" w14:textId="6AA2125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1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7</w:t>
            </w:r>
          </w:p>
          <w:p w14:paraId="0F638AC3" w14:textId="55E0AF10" w:rsidR="0055596E" w:rsidRPr="0055596E" w:rsidRDefault="0055596E" w:rsidP="0055596E">
            <w:pPr>
              <w:pStyle w:val="CalendarText"/>
              <w:spacing w:line="276" w:lineRule="auto"/>
              <w:rPr>
                <w:rStyle w:val="WinCalendarBLANKCELLSTYLE2"/>
                <w:bCs/>
                <w:sz w:val="18"/>
                <w:szCs w:val="18"/>
              </w:rPr>
            </w:pPr>
            <w:r w:rsidRPr="0055596E">
              <w:rPr>
                <w:rStyle w:val="WinCalendarBLANKCELLSTYLE2"/>
                <w:b/>
                <w:sz w:val="18"/>
                <w:szCs w:val="18"/>
              </w:rPr>
              <w:t>Pray to hear God in the silence of the day</w:t>
            </w:r>
            <w:r w:rsidRPr="0055596E">
              <w:rPr>
                <w:rStyle w:val="WinCalendarBLANKCELLSTYLE2"/>
                <w:bCs/>
                <w:sz w:val="18"/>
                <w:szCs w:val="18"/>
              </w:rPr>
              <w:t xml:space="preserve">. </w:t>
            </w:r>
            <w:r w:rsidRPr="0055596E">
              <w:rPr>
                <w:rStyle w:val="WinCalendarBLANKCELLSTYLE2"/>
                <w:b/>
                <w:sz w:val="18"/>
                <w:szCs w:val="18"/>
              </w:rPr>
              <w:t>Let the silence speak to you.</w:t>
            </w:r>
          </w:p>
          <w:p w14:paraId="72F4F5E2" w14:textId="5D3D2FE7" w:rsidR="00F25B10" w:rsidRPr="0055596E" w:rsidRDefault="0055596E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55596E">
              <w:rPr>
                <w:rStyle w:val="WinCalendarBLANKCELLSTYLE2"/>
                <w:b/>
                <w:color w:val="FF0000"/>
                <w:sz w:val="18"/>
                <w:szCs w:val="18"/>
              </w:rPr>
              <w:t>1 Kings 19:11-13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C408A" w14:textId="1D82F22B" w:rsidR="00F25B10" w:rsidRDefault="00721935" w:rsidP="00F25B10">
            <w:pPr>
              <w:pStyle w:val="CalendarText"/>
              <w:rPr>
                <w:rStyle w:val="WinCalendarBLANKCELLSTYLE2"/>
                <w:rFonts w:ascii="Arial" w:hAnsi="Arial"/>
                <w:b/>
                <w:color w:val="auto"/>
                <w:sz w:val="18"/>
                <w:szCs w:val="18"/>
              </w:rPr>
            </w:pPr>
            <w:r>
              <w:rPr>
                <w:rStyle w:val="WinCalendarBLANKCELLSTYLE2"/>
                <w:rFonts w:ascii="Arial" w:hAnsi="Arial"/>
                <w:b/>
                <w:color w:val="auto"/>
                <w:sz w:val="18"/>
                <w:szCs w:val="18"/>
              </w:rPr>
              <w:t>18</w:t>
            </w:r>
          </w:p>
          <w:p w14:paraId="568097A9" w14:textId="77777777" w:rsidR="00F25B10" w:rsidRPr="00D50CFB" w:rsidRDefault="00F25B10" w:rsidP="00F25B10">
            <w:pPr>
              <w:pStyle w:val="CalendarText"/>
              <w:rPr>
                <w:rStyle w:val="WinCalendarBLANKCELLSTYLE2"/>
                <w:bCs/>
                <w:color w:val="auto"/>
                <w:sz w:val="18"/>
                <w:szCs w:val="18"/>
              </w:rPr>
            </w:pPr>
            <w:r w:rsidRPr="00D50CFB">
              <w:rPr>
                <w:rStyle w:val="WinCalendarBLANKCELLSTYLE2"/>
                <w:b/>
                <w:color w:val="auto"/>
                <w:sz w:val="18"/>
                <w:szCs w:val="18"/>
              </w:rPr>
              <w:t>Pray and ask God to help you present your body as a living sacrifice</w:t>
            </w:r>
            <w:r w:rsidRPr="00D50CFB">
              <w:rPr>
                <w:rStyle w:val="WinCalendarBLANKCELLSTYLE2"/>
                <w:bCs/>
                <w:color w:val="auto"/>
                <w:sz w:val="18"/>
                <w:szCs w:val="18"/>
              </w:rPr>
              <w:t>.</w:t>
            </w:r>
          </w:p>
          <w:p w14:paraId="29B70D92" w14:textId="77777777" w:rsidR="00F25B10" w:rsidRPr="00D50CFB" w:rsidRDefault="00F25B10" w:rsidP="00F25B10">
            <w:pPr>
              <w:pStyle w:val="CalendarText"/>
              <w:rPr>
                <w:rStyle w:val="WinCalendarBLANKCELLSTYLE2"/>
                <w:b/>
                <w:color w:val="auto"/>
                <w:sz w:val="18"/>
                <w:szCs w:val="18"/>
              </w:rPr>
            </w:pPr>
          </w:p>
          <w:p w14:paraId="467CD720" w14:textId="1E472083" w:rsidR="00F25B10" w:rsidRPr="00D50CFB" w:rsidRDefault="00F25B10" w:rsidP="00D50CFB">
            <w:pPr>
              <w:pStyle w:val="CalendarText"/>
              <w:jc w:val="center"/>
              <w:rPr>
                <w:rStyle w:val="WinCalendarBLANKCELLSTYLE2"/>
                <w:b/>
                <w:color w:val="FF0000"/>
                <w:sz w:val="18"/>
                <w:szCs w:val="18"/>
              </w:rPr>
            </w:pPr>
            <w:r w:rsidRPr="00D50CFB">
              <w:rPr>
                <w:rStyle w:val="WinCalendarBLANKCELLSTYLE2"/>
                <w:b/>
                <w:color w:val="FF0000"/>
                <w:sz w:val="18"/>
                <w:szCs w:val="18"/>
              </w:rPr>
              <w:t>Romans 12:1</w:t>
            </w:r>
          </w:p>
          <w:p w14:paraId="55E6C97B" w14:textId="255EF229" w:rsidR="00F25B10" w:rsidRPr="00A857B9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</w:tc>
      </w:tr>
      <w:tr w:rsidR="00721935" w:rsidRPr="00A857B9" w14:paraId="7246844A" w14:textId="77777777" w:rsidTr="005D1D33">
        <w:trPr>
          <w:cantSplit/>
          <w:trHeight w:val="1574"/>
          <w:jc w:val="center"/>
        </w:trPr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4B1E" w14:textId="1DA83F5F" w:rsidR="00F25B10" w:rsidRDefault="00721935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19</w:t>
            </w:r>
          </w:p>
          <w:p w14:paraId="4D0CECC4" w14:textId="51CD31BC" w:rsidR="00F25B10" w:rsidRDefault="00732D3E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As you begin or end your day, pray and ask God to give you a doxology of praise.</w:t>
            </w:r>
          </w:p>
          <w:p w14:paraId="03E3F486" w14:textId="3C04AE79" w:rsidR="00F25B10" w:rsidRPr="00A857B9" w:rsidRDefault="00732D3E" w:rsidP="00732D3E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732D3E">
              <w:rPr>
                <w:rStyle w:val="WinCalendarBLANKCELLSTYLE2"/>
                <w:b/>
                <w:color w:val="FF0000"/>
                <w:sz w:val="18"/>
                <w:szCs w:val="18"/>
              </w:rPr>
              <w:t>Psalm 150</w:t>
            </w: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85992" w14:textId="7667EAAE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2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0</w:t>
            </w:r>
          </w:p>
          <w:p w14:paraId="36012C47" w14:textId="734CC1A4" w:rsidR="00F25B10" w:rsidRPr="0055596E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55596E">
              <w:rPr>
                <w:rStyle w:val="WinCalendarBLANKCELLSTYLE2"/>
                <w:b/>
                <w:sz w:val="18"/>
                <w:szCs w:val="18"/>
              </w:rPr>
              <w:t xml:space="preserve">Pray to </w:t>
            </w:r>
            <w:r w:rsidR="0055596E" w:rsidRPr="0055596E">
              <w:rPr>
                <w:rStyle w:val="WinCalendarBLANKCELLSTYLE2"/>
                <w:b/>
                <w:sz w:val="18"/>
                <w:szCs w:val="18"/>
              </w:rPr>
              <w:t>rest in Jesus’ love</w:t>
            </w:r>
            <w:r w:rsidRPr="0055596E">
              <w:rPr>
                <w:rStyle w:val="WinCalendarBLANKCELLSTYLE2"/>
                <w:b/>
                <w:sz w:val="18"/>
                <w:szCs w:val="18"/>
              </w:rPr>
              <w:t>.</w:t>
            </w:r>
            <w:r w:rsidR="0055596E" w:rsidRPr="0055596E">
              <w:rPr>
                <w:rStyle w:val="WinCalendarBLANKCELLSTYLE2"/>
                <w:b/>
                <w:sz w:val="18"/>
                <w:szCs w:val="18"/>
              </w:rPr>
              <w:t xml:space="preserve"> He is waiting for you.</w:t>
            </w:r>
          </w:p>
          <w:p w14:paraId="660C6B65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0580E619" w14:textId="1A31D448" w:rsidR="00F25B10" w:rsidRPr="0055596E" w:rsidRDefault="0055596E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55596E">
              <w:rPr>
                <w:rStyle w:val="WinCalendarBLANKCELLSTYLE2"/>
                <w:b/>
                <w:color w:val="FF0000"/>
                <w:sz w:val="18"/>
                <w:szCs w:val="18"/>
              </w:rPr>
              <w:t>M</w:t>
            </w:r>
            <w:r w:rsidRPr="0055596E">
              <w:rPr>
                <w:rStyle w:val="WinCalendarBLANKCELLSTYLE2"/>
                <w:b/>
                <w:color w:val="FF0000"/>
                <w:szCs w:val="18"/>
              </w:rPr>
              <w:t>atthew 11:28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80FD8" w14:textId="086E2CCC" w:rsidR="00F25B10" w:rsidRPr="0048158A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48158A">
              <w:rPr>
                <w:rStyle w:val="WinCalendarBLANKCELLSTYLE2"/>
                <w:b/>
                <w:sz w:val="18"/>
                <w:szCs w:val="18"/>
              </w:rPr>
              <w:t>2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1</w:t>
            </w:r>
          </w:p>
          <w:p w14:paraId="7954A53C" w14:textId="77777777" w:rsidR="00F25B10" w:rsidRPr="0048158A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48158A">
              <w:rPr>
                <w:rStyle w:val="WinCalendarBLANKCELLSTYLE2"/>
                <w:b/>
                <w:sz w:val="18"/>
                <w:szCs w:val="18"/>
              </w:rPr>
              <w:t>Pray to be a faithful witness for God.</w:t>
            </w:r>
          </w:p>
          <w:p w14:paraId="3F53F1D9" w14:textId="77777777" w:rsidR="00F25B10" w:rsidRPr="0048158A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39DAA5DC" w14:textId="77777777" w:rsidR="006200E3" w:rsidRDefault="006200E3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color w:val="FF0000"/>
                <w:sz w:val="18"/>
                <w:szCs w:val="18"/>
              </w:rPr>
            </w:pPr>
          </w:p>
          <w:p w14:paraId="1271DFD6" w14:textId="47B9B17B" w:rsidR="00F25B10" w:rsidRPr="0048158A" w:rsidRDefault="00F25B10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1 Corinthians 9:15-27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4CB97" w14:textId="2D7ADBA9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  <w:t>2</w:t>
            </w:r>
            <w:r w:rsidR="00721935"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  <w:t>2</w:t>
            </w:r>
          </w:p>
          <w:p w14:paraId="0E233833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</w:pPr>
            <w:r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  <w:t>Thank God for being “I AM”.</w:t>
            </w:r>
          </w:p>
          <w:p w14:paraId="782FB5EB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</w:pPr>
          </w:p>
          <w:p w14:paraId="5962FDD1" w14:textId="77777777" w:rsidR="00F25B10" w:rsidRPr="00D6186F" w:rsidRDefault="00F25B10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bCs/>
                <w:color w:val="FF0000"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bCs/>
                <w:color w:val="FF0000"/>
                <w:sz w:val="18"/>
                <w:szCs w:val="18"/>
              </w:rPr>
              <w:t>Exodus 3:14</w:t>
            </w:r>
          </w:p>
          <w:p w14:paraId="45B02819" w14:textId="77777777" w:rsidR="00F25B10" w:rsidRPr="00D6186F" w:rsidRDefault="00F25B10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bCs/>
                <w:color w:val="FF0000"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bCs/>
                <w:color w:val="FF0000"/>
                <w:sz w:val="18"/>
                <w:szCs w:val="18"/>
              </w:rPr>
              <w:t>John 8:48</w:t>
            </w:r>
          </w:p>
          <w:p w14:paraId="11FF1383" w14:textId="77777777" w:rsidR="00F25B10" w:rsidRPr="00A857B9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6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C468F" w14:textId="6D09E688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2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3</w:t>
            </w:r>
          </w:p>
          <w:p w14:paraId="634B97BD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Pray that God will give comfort to those who are bereaved.</w:t>
            </w:r>
          </w:p>
          <w:p w14:paraId="66092BEA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08E697CA" w14:textId="77777777" w:rsidR="00F25B10" w:rsidRPr="00D6186F" w:rsidRDefault="00F25B10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color w:val="FF0000"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1 Thess. 4:13-18</w:t>
            </w:r>
          </w:p>
          <w:p w14:paraId="1159C374" w14:textId="77777777" w:rsidR="00F25B10" w:rsidRPr="00A857B9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</w:tc>
        <w:tc>
          <w:tcPr>
            <w:tcW w:w="7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BECEB" w14:textId="6EDC7540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2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4</w:t>
            </w:r>
          </w:p>
          <w:p w14:paraId="4DACBA8D" w14:textId="77777777" w:rsidR="00F25B10" w:rsidRPr="00A857B9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Thank God for being your refuge and strength.</w:t>
            </w:r>
            <w:r>
              <w:rPr>
                <w:rStyle w:val="WinCalendarBLANKCELLSTYLE2"/>
                <w:b/>
                <w:sz w:val="18"/>
                <w:szCs w:val="18"/>
              </w:rPr>
              <w:br/>
            </w:r>
            <w:r>
              <w:rPr>
                <w:rStyle w:val="WinCalendarBLANKCELLSTYLE2"/>
                <w:b/>
                <w:sz w:val="18"/>
                <w:szCs w:val="18"/>
              </w:rPr>
              <w:br/>
            </w: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 xml:space="preserve">          Psalm 46:1-11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DA27D" w14:textId="609E40DB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sz w:val="18"/>
                <w:szCs w:val="18"/>
              </w:rPr>
              <w:t>2</w:t>
            </w:r>
            <w:r w:rsidR="00721935">
              <w:rPr>
                <w:rStyle w:val="WinCalendarBLANKCELLSTYLE2"/>
                <w:b/>
                <w:sz w:val="18"/>
                <w:szCs w:val="18"/>
              </w:rPr>
              <w:t>5</w:t>
            </w:r>
          </w:p>
          <w:p w14:paraId="4CCF8B7F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  <w:r>
              <w:rPr>
                <w:rStyle w:val="WinCalendarBLANKCELLSTYLE2"/>
                <w:b/>
                <w:sz w:val="18"/>
                <w:szCs w:val="18"/>
              </w:rPr>
              <w:t>Ask God to renew your strength.</w:t>
            </w:r>
          </w:p>
          <w:p w14:paraId="51276B2A" w14:textId="77777777" w:rsidR="00F25B10" w:rsidRDefault="00F25B10" w:rsidP="00F25B10">
            <w:pPr>
              <w:pStyle w:val="CalendarText"/>
              <w:spacing w:line="276" w:lineRule="auto"/>
              <w:rPr>
                <w:rStyle w:val="WinCalendarBLANKCELLSTYLE2"/>
                <w:b/>
                <w:sz w:val="18"/>
                <w:szCs w:val="18"/>
              </w:rPr>
            </w:pPr>
          </w:p>
          <w:p w14:paraId="5B75E6A5" w14:textId="77777777" w:rsidR="00B719B4" w:rsidRDefault="00B719B4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color w:val="FF0000"/>
                <w:sz w:val="18"/>
                <w:szCs w:val="18"/>
              </w:rPr>
            </w:pPr>
          </w:p>
          <w:p w14:paraId="704716E7" w14:textId="3ADA1574" w:rsidR="00F25B10" w:rsidRPr="00A857B9" w:rsidRDefault="00F25B10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Isaiah 40:28-31</w:t>
            </w:r>
          </w:p>
        </w:tc>
      </w:tr>
      <w:tr w:rsidR="006200E3" w:rsidRPr="00A857B9" w14:paraId="183BA8D7" w14:textId="13979ACA" w:rsidTr="005D1D33">
        <w:trPr>
          <w:cantSplit/>
          <w:trHeight w:val="1336"/>
          <w:jc w:val="center"/>
        </w:trPr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E0C23" w14:textId="58303236" w:rsidR="00721935" w:rsidRDefault="00721935" w:rsidP="00F25B10">
            <w:pPr>
              <w:pStyle w:val="CalendarText"/>
              <w:spacing w:line="276" w:lineRule="auto"/>
              <w:rPr>
                <w:rStyle w:val="WinCalendarBLANKCELLSTYLE2"/>
                <w:b/>
                <w:color w:val="auto"/>
                <w:sz w:val="18"/>
                <w:szCs w:val="18"/>
              </w:rPr>
            </w:pPr>
            <w:r>
              <w:rPr>
                <w:rStyle w:val="WinCalendarBLANKCELLSTYLE2"/>
                <w:b/>
                <w:color w:val="auto"/>
                <w:sz w:val="18"/>
                <w:szCs w:val="18"/>
              </w:rPr>
              <w:t>26</w:t>
            </w:r>
          </w:p>
          <w:p w14:paraId="4B345AEE" w14:textId="77777777" w:rsidR="00721935" w:rsidRDefault="00721935" w:rsidP="00F25B10">
            <w:pPr>
              <w:pStyle w:val="CalendarText"/>
              <w:spacing w:line="276" w:lineRule="auto"/>
              <w:rPr>
                <w:rStyle w:val="WinCalendarBLANKCELLSTYLE2"/>
                <w:b/>
                <w:color w:val="auto"/>
                <w:sz w:val="18"/>
                <w:szCs w:val="18"/>
              </w:rPr>
            </w:pPr>
            <w:r>
              <w:rPr>
                <w:rStyle w:val="WinCalendarBLANKCELLSTYLE2"/>
                <w:b/>
                <w:color w:val="auto"/>
                <w:sz w:val="18"/>
                <w:szCs w:val="18"/>
              </w:rPr>
              <w:t>Thank God that His Word will not return void.</w:t>
            </w:r>
          </w:p>
          <w:p w14:paraId="3291297D" w14:textId="77777777" w:rsidR="00721935" w:rsidRDefault="00721935" w:rsidP="00F25B10">
            <w:pPr>
              <w:pStyle w:val="CalendarText"/>
              <w:spacing w:line="276" w:lineRule="auto"/>
              <w:rPr>
                <w:rStyle w:val="WinCalendarBLANKCELLSTYLE2"/>
                <w:b/>
                <w:color w:val="auto"/>
                <w:sz w:val="18"/>
                <w:szCs w:val="18"/>
              </w:rPr>
            </w:pPr>
          </w:p>
          <w:p w14:paraId="05F16FC3" w14:textId="77777777" w:rsidR="00721935" w:rsidRPr="00A857B9" w:rsidRDefault="00721935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color w:val="auto"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color w:val="FF0000"/>
                <w:sz w:val="18"/>
                <w:szCs w:val="18"/>
              </w:rPr>
              <w:t>Isaiah 55:10-11</w:t>
            </w: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94D08" w14:textId="322F3BEA" w:rsidR="00721935" w:rsidRDefault="00721935" w:rsidP="00F25B10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</w:pPr>
            <w:r w:rsidRPr="00A857B9"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  <w:t>2</w:t>
            </w:r>
            <w:r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  <w:t>7</w:t>
            </w:r>
          </w:p>
          <w:p w14:paraId="6EECE06E" w14:textId="77777777" w:rsidR="00721935" w:rsidRDefault="00721935" w:rsidP="00F25B10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</w:pPr>
            <w:r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  <w:t>Thank God that you are in Christ.</w:t>
            </w:r>
          </w:p>
          <w:p w14:paraId="106AC277" w14:textId="77777777" w:rsidR="00721935" w:rsidRDefault="00721935" w:rsidP="00F25B10">
            <w:pPr>
              <w:pStyle w:val="CalendarText"/>
              <w:spacing w:line="276" w:lineRule="auto"/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</w:pPr>
          </w:p>
          <w:p w14:paraId="6AB31549" w14:textId="77777777" w:rsidR="00721935" w:rsidRPr="00A857B9" w:rsidRDefault="00721935" w:rsidP="00F25B10">
            <w:pPr>
              <w:pStyle w:val="CalendarText"/>
              <w:spacing w:line="276" w:lineRule="auto"/>
              <w:jc w:val="center"/>
              <w:rPr>
                <w:rStyle w:val="WinCalendarBLANKCELLSTYLE2"/>
                <w:b/>
                <w:bCs/>
                <w:color w:val="auto"/>
                <w:sz w:val="18"/>
                <w:szCs w:val="18"/>
              </w:rPr>
            </w:pPr>
            <w:r w:rsidRPr="00D6186F">
              <w:rPr>
                <w:rStyle w:val="WinCalendarBLANKCELLSTYLE2"/>
                <w:b/>
                <w:bCs/>
                <w:color w:val="FF0000"/>
                <w:sz w:val="18"/>
                <w:szCs w:val="18"/>
              </w:rPr>
              <w:t>2 Corinthians 5:17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48B5A" w14:textId="64977CBB" w:rsidR="00721935" w:rsidRPr="0048158A" w:rsidRDefault="00721935" w:rsidP="00F25B10">
            <w:pPr>
              <w:pStyle w:val="CalendarText"/>
              <w:spacing w:line="276" w:lineRule="auto"/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</w:pPr>
            <w:r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  <w:t>2</w:t>
            </w:r>
            <w:r>
              <w:rPr>
                <w:rStyle w:val="CalendarNumbers"/>
                <w:rFonts w:ascii="Arial Narrow" w:hAnsi="Arial Narrow"/>
                <w:bCs w:val="0"/>
                <w:color w:val="000000"/>
                <w:sz w:val="18"/>
              </w:rPr>
              <w:t>8</w:t>
            </w:r>
          </w:p>
          <w:p w14:paraId="27A2E2E0" w14:textId="355B535E" w:rsidR="00721935" w:rsidRDefault="0055596E" w:rsidP="00F25B10">
            <w:pPr>
              <w:pStyle w:val="CalendarText"/>
              <w:spacing w:line="276" w:lineRule="auto"/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</w:pPr>
            <w:r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  <w:t>Be at ease and listen for God’s guidance.</w:t>
            </w:r>
          </w:p>
          <w:p w14:paraId="2EE6637F" w14:textId="77777777" w:rsidR="00721935" w:rsidRDefault="00721935" w:rsidP="00F25B10">
            <w:pPr>
              <w:pStyle w:val="CalendarText"/>
              <w:spacing w:line="276" w:lineRule="auto"/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</w:pPr>
          </w:p>
          <w:p w14:paraId="5783DAD9" w14:textId="765AD856" w:rsidR="00721935" w:rsidRPr="0048158A" w:rsidRDefault="0055596E" w:rsidP="00F25B10">
            <w:pPr>
              <w:pStyle w:val="CalendarText"/>
              <w:spacing w:line="276" w:lineRule="auto"/>
              <w:jc w:val="center"/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</w:pPr>
            <w:r>
              <w:rPr>
                <w:rStyle w:val="CalendarNumbers"/>
                <w:rFonts w:ascii="Arial Narrow" w:hAnsi="Arial Narrow"/>
                <w:bCs w:val="0"/>
                <w:color w:val="FF0000"/>
                <w:sz w:val="18"/>
                <w:szCs w:val="18"/>
              </w:rPr>
              <w:t>Proverbs 1:33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F9D42" w14:textId="7D38C332" w:rsidR="00721935" w:rsidRDefault="00721935" w:rsidP="00F25B10">
            <w:pPr>
              <w:pStyle w:val="CalendarText"/>
              <w:spacing w:line="276" w:lineRule="auto"/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</w:pPr>
            <w:r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  <w:t>29</w:t>
            </w:r>
          </w:p>
          <w:p w14:paraId="6CF0D26D" w14:textId="77777777" w:rsidR="00721935" w:rsidRDefault="00721935" w:rsidP="00F25B10">
            <w:pPr>
              <w:pStyle w:val="CalendarText"/>
              <w:spacing w:line="276" w:lineRule="auto"/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</w:pPr>
            <w:r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  <w:t>Pray to have the Word of God dwell in you.</w:t>
            </w:r>
          </w:p>
          <w:p w14:paraId="6DC59DB3" w14:textId="77777777" w:rsidR="00721935" w:rsidRPr="00A857B9" w:rsidRDefault="00721935" w:rsidP="00F25B10">
            <w:pPr>
              <w:pStyle w:val="CalendarText"/>
              <w:spacing w:line="276" w:lineRule="auto"/>
              <w:jc w:val="center"/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</w:pPr>
            <w:r>
              <w:rPr>
                <w:rStyle w:val="CalendarNumbers"/>
                <w:rFonts w:ascii="Arial Narrow" w:hAnsi="Arial Narrow"/>
                <w:bCs w:val="0"/>
                <w:color w:val="000000"/>
                <w:sz w:val="18"/>
                <w:szCs w:val="18"/>
              </w:rPr>
              <w:br/>
            </w:r>
            <w:r w:rsidRPr="00D6186F">
              <w:rPr>
                <w:rStyle w:val="CalendarNumbers"/>
                <w:rFonts w:ascii="Arial Narrow" w:hAnsi="Arial Narrow"/>
                <w:bCs w:val="0"/>
                <w:color w:val="FF0000"/>
                <w:sz w:val="18"/>
                <w:szCs w:val="18"/>
              </w:rPr>
              <w:t>Colossians 3:16-17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A7BBD" w14:textId="77777777" w:rsidR="00721935" w:rsidRDefault="00721935" w:rsidP="00F25B10">
            <w:pPr>
              <w:pStyle w:val="CalendarText"/>
              <w:rPr>
                <w:rStyle w:val="CalendarNumbers"/>
                <w:bCs w:val="0"/>
                <w:color w:val="auto"/>
                <w:sz w:val="18"/>
              </w:rPr>
            </w:pPr>
            <w:r>
              <w:rPr>
                <w:rStyle w:val="CalendarNumbers"/>
                <w:bCs w:val="0"/>
                <w:color w:val="auto"/>
                <w:sz w:val="18"/>
                <w:szCs w:val="18"/>
              </w:rPr>
              <w:t>30</w:t>
            </w:r>
            <w:r w:rsidR="00D50CFB">
              <w:rPr>
                <w:rStyle w:val="CalendarNumbers"/>
                <w:bCs w:val="0"/>
                <w:color w:val="auto"/>
                <w:sz w:val="18"/>
                <w:szCs w:val="18"/>
              </w:rPr>
              <w:t xml:space="preserve"> </w:t>
            </w:r>
          </w:p>
          <w:p w14:paraId="37C80D40" w14:textId="3080BEC0" w:rsidR="006200E3" w:rsidRPr="00732D3E" w:rsidRDefault="00732D3E" w:rsidP="006200E3">
            <w:pPr>
              <w:pStyle w:val="CalendarText"/>
              <w:rPr>
                <w:rStyle w:val="CalendarNumbers"/>
                <w:rFonts w:ascii="Arial Narrow" w:hAnsi="Arial Narrow"/>
                <w:bCs w:val="0"/>
                <w:color w:val="FF0000"/>
                <w:sz w:val="18"/>
              </w:rPr>
            </w:pPr>
            <w:r w:rsidRPr="00732D3E">
              <w:rPr>
                <w:rStyle w:val="CalendarNumbers"/>
                <w:rFonts w:ascii="Arial Narrow" w:hAnsi="Arial Narrow"/>
                <w:bCs w:val="0"/>
                <w:color w:val="auto"/>
                <w:sz w:val="18"/>
              </w:rPr>
              <w:t>Pray to always fix your gaze on what is unseen in the spirit.</w:t>
            </w:r>
            <w:r>
              <w:rPr>
                <w:rStyle w:val="CalendarNumbers"/>
                <w:rFonts w:ascii="Arial Narrow" w:hAnsi="Arial Narrow"/>
                <w:bCs w:val="0"/>
                <w:color w:val="FF0000"/>
                <w:sz w:val="18"/>
              </w:rPr>
              <w:br/>
            </w:r>
          </w:p>
          <w:p w14:paraId="2BD51BD1" w14:textId="12931B08" w:rsidR="00D50CFB" w:rsidRDefault="00732D3E" w:rsidP="00F25B10">
            <w:pPr>
              <w:pStyle w:val="CalendarText"/>
              <w:rPr>
                <w:rStyle w:val="CalendarNumbers"/>
                <w:bCs w:val="0"/>
                <w:color w:val="auto"/>
                <w:sz w:val="18"/>
              </w:rPr>
            </w:pPr>
            <w:r>
              <w:rPr>
                <w:rStyle w:val="CalendarNumbers"/>
                <w:rFonts w:ascii="Arial Narrow" w:hAnsi="Arial Narrow"/>
                <w:bCs w:val="0"/>
                <w:color w:val="FF0000"/>
                <w:sz w:val="18"/>
              </w:rPr>
              <w:t>2 Corinthians 4:18</w:t>
            </w:r>
          </w:p>
          <w:p w14:paraId="6A4F601A" w14:textId="77777777" w:rsidR="00D50CFB" w:rsidRDefault="00D50CFB" w:rsidP="00F25B10">
            <w:pPr>
              <w:pStyle w:val="CalendarText"/>
              <w:rPr>
                <w:rStyle w:val="CalendarNumbers"/>
                <w:bCs w:val="0"/>
                <w:color w:val="auto"/>
                <w:sz w:val="18"/>
              </w:rPr>
            </w:pPr>
          </w:p>
          <w:p w14:paraId="513FD0D7" w14:textId="2998E9D5" w:rsidR="00D50CFB" w:rsidRPr="00B6748E" w:rsidRDefault="00D50CFB" w:rsidP="00F25B10">
            <w:pPr>
              <w:pStyle w:val="CalendarText"/>
              <w:rPr>
                <w:rStyle w:val="CalendarNumbers"/>
                <w:bCs w:val="0"/>
                <w:color w:val="auto"/>
                <w:sz w:val="18"/>
                <w:szCs w:val="18"/>
              </w:rPr>
            </w:pPr>
          </w:p>
        </w:tc>
        <w:tc>
          <w:tcPr>
            <w:tcW w:w="7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D40FD" w14:textId="77777777" w:rsidR="00721935" w:rsidRDefault="00721935" w:rsidP="00F25B10">
            <w:pPr>
              <w:pStyle w:val="CalendarText"/>
              <w:rPr>
                <w:rStyle w:val="CalendarNumbers"/>
                <w:bCs w:val="0"/>
                <w:color w:val="auto"/>
                <w:sz w:val="18"/>
                <w:szCs w:val="18"/>
              </w:rPr>
            </w:pPr>
            <w:r>
              <w:rPr>
                <w:rStyle w:val="CalendarNumbers"/>
                <w:bCs w:val="0"/>
                <w:color w:val="auto"/>
                <w:sz w:val="18"/>
                <w:szCs w:val="18"/>
              </w:rPr>
              <w:t>31</w:t>
            </w:r>
          </w:p>
          <w:p w14:paraId="68EE5D44" w14:textId="5D1EC11B" w:rsidR="00D50CFB" w:rsidRPr="00D50CFB" w:rsidRDefault="00732D3E" w:rsidP="00F25B10">
            <w:pPr>
              <w:pStyle w:val="CalendarText"/>
              <w:rPr>
                <w:rStyle w:val="CalendarNumbers"/>
                <w:rFonts w:ascii="Arial Narrow" w:hAnsi="Arial Narrow"/>
                <w:bCs w:val="0"/>
                <w:color w:val="auto"/>
                <w:sz w:val="18"/>
                <w:szCs w:val="18"/>
              </w:rPr>
            </w:pPr>
            <w:r>
              <w:rPr>
                <w:rStyle w:val="CalendarNumbers"/>
                <w:rFonts w:ascii="Arial Narrow" w:hAnsi="Arial Narrow"/>
                <w:bCs w:val="0"/>
                <w:color w:val="auto"/>
                <w:sz w:val="18"/>
                <w:szCs w:val="18"/>
              </w:rPr>
              <w:t xml:space="preserve">A healthy self-image begins when </w:t>
            </w:r>
            <w:r w:rsidR="0031126E">
              <w:rPr>
                <w:rStyle w:val="CalendarNumbers"/>
                <w:rFonts w:ascii="Arial Narrow" w:hAnsi="Arial Narrow"/>
                <w:bCs w:val="0"/>
                <w:color w:val="auto"/>
                <w:sz w:val="18"/>
                <w:szCs w:val="18"/>
              </w:rPr>
              <w:t>you</w:t>
            </w:r>
            <w:r>
              <w:rPr>
                <w:rStyle w:val="CalendarNumbers"/>
                <w:rFonts w:ascii="Arial Narrow" w:hAnsi="Arial Narrow"/>
                <w:bCs w:val="0"/>
                <w:color w:val="auto"/>
                <w:sz w:val="18"/>
                <w:szCs w:val="18"/>
              </w:rPr>
              <w:t xml:space="preserve"> truly reflect on God’s image.</w:t>
            </w:r>
          </w:p>
          <w:p w14:paraId="489FDBFF" w14:textId="70C4E5F0" w:rsidR="00D50CFB" w:rsidRPr="00B6748E" w:rsidRDefault="00732D3E" w:rsidP="00732D3E">
            <w:pPr>
              <w:pStyle w:val="CalendarText"/>
              <w:jc w:val="center"/>
              <w:rPr>
                <w:rStyle w:val="CalendarNumbers"/>
                <w:bCs w:val="0"/>
                <w:color w:val="auto"/>
                <w:sz w:val="18"/>
                <w:szCs w:val="18"/>
              </w:rPr>
            </w:pPr>
            <w:r>
              <w:rPr>
                <w:rStyle w:val="CalendarNumbers"/>
                <w:bCs w:val="0"/>
                <w:color w:val="auto"/>
                <w:sz w:val="18"/>
                <w:szCs w:val="18"/>
              </w:rPr>
              <w:br/>
            </w:r>
            <w:r w:rsidRPr="00732D3E">
              <w:rPr>
                <w:rStyle w:val="CalendarNumbers"/>
                <w:bCs w:val="0"/>
                <w:color w:val="FF0000"/>
                <w:sz w:val="18"/>
                <w:szCs w:val="18"/>
              </w:rPr>
              <w:t>Genesis 1:27</w:t>
            </w:r>
          </w:p>
        </w:tc>
        <w:tc>
          <w:tcPr>
            <w:tcW w:w="76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9EB9C" w14:textId="77777777" w:rsidR="00721935" w:rsidRPr="00B6748E" w:rsidRDefault="00721935" w:rsidP="00F25B10">
            <w:pPr>
              <w:pStyle w:val="CalendarText"/>
              <w:rPr>
                <w:rStyle w:val="CalendarNumbers"/>
                <w:bCs w:val="0"/>
                <w:color w:val="auto"/>
                <w:sz w:val="18"/>
                <w:szCs w:val="18"/>
              </w:rPr>
            </w:pPr>
          </w:p>
        </w:tc>
      </w:tr>
    </w:tbl>
    <w:p w14:paraId="43C906B0" w14:textId="77777777" w:rsidR="001B3FAB" w:rsidRPr="00A857B9" w:rsidRDefault="001B3FAB" w:rsidP="00071C89">
      <w:pPr>
        <w:pStyle w:val="CalendarText"/>
        <w:rPr>
          <w:rStyle w:val="WinCalendarBLANKCELLSTYLE2"/>
          <w:b/>
          <w:sz w:val="18"/>
          <w:szCs w:val="18"/>
        </w:rPr>
        <w:sectPr w:rsidR="001B3FAB" w:rsidRPr="00A857B9" w:rsidSect="007C12D7">
          <w:pgSz w:w="15840" w:h="12240" w:orient="landscape"/>
          <w:pgMar w:top="432" w:right="1008" w:bottom="1008" w:left="1008" w:header="720" w:footer="720" w:gutter="0"/>
          <w:cols w:space="720"/>
          <w:docGrid w:linePitch="360"/>
        </w:sectPr>
      </w:pPr>
    </w:p>
    <w:p w14:paraId="12126BD3" w14:textId="77777777" w:rsidR="0091474A" w:rsidRPr="00A857B9" w:rsidRDefault="0091474A" w:rsidP="007E0935">
      <w:pPr>
        <w:pStyle w:val="CalendarText"/>
        <w:rPr>
          <w:rStyle w:val="WinCalendarBLANKCELLSTYLE2"/>
          <w:b/>
          <w:sz w:val="18"/>
          <w:szCs w:val="18"/>
        </w:rPr>
      </w:pPr>
    </w:p>
    <w:sectPr w:rsidR="0091474A" w:rsidRPr="00A857B9" w:rsidSect="001B3FAB">
      <w:type w:val="continuous"/>
      <w:pgSz w:w="15840" w:h="12240" w:orient="landscape"/>
      <w:pgMar w:top="43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sTC3MDczMDWwsLRU0lEKTi0uzszPAykwrAUAbjCb3SwAAAA="/>
  </w:docVars>
  <w:rsids>
    <w:rsidRoot w:val="0076002C"/>
    <w:rsid w:val="00015769"/>
    <w:rsid w:val="0001623F"/>
    <w:rsid w:val="000205A2"/>
    <w:rsid w:val="0003263A"/>
    <w:rsid w:val="0005594C"/>
    <w:rsid w:val="0007197D"/>
    <w:rsid w:val="00071C89"/>
    <w:rsid w:val="00073CF6"/>
    <w:rsid w:val="00090E61"/>
    <w:rsid w:val="000A193F"/>
    <w:rsid w:val="000D671B"/>
    <w:rsid w:val="00106011"/>
    <w:rsid w:val="00107568"/>
    <w:rsid w:val="0015487A"/>
    <w:rsid w:val="001B1557"/>
    <w:rsid w:val="001B3FAB"/>
    <w:rsid w:val="001B5643"/>
    <w:rsid w:val="001E1AC2"/>
    <w:rsid w:val="001E7D6E"/>
    <w:rsid w:val="001F1C9A"/>
    <w:rsid w:val="00203E9F"/>
    <w:rsid w:val="00223602"/>
    <w:rsid w:val="00225B71"/>
    <w:rsid w:val="00230A61"/>
    <w:rsid w:val="00241995"/>
    <w:rsid w:val="00244787"/>
    <w:rsid w:val="00245BCF"/>
    <w:rsid w:val="0028795B"/>
    <w:rsid w:val="002A2B85"/>
    <w:rsid w:val="002A7EFF"/>
    <w:rsid w:val="002C0D5F"/>
    <w:rsid w:val="002C492A"/>
    <w:rsid w:val="002D2899"/>
    <w:rsid w:val="002E087D"/>
    <w:rsid w:val="002E7BAE"/>
    <w:rsid w:val="00304C1C"/>
    <w:rsid w:val="003078F0"/>
    <w:rsid w:val="0031126E"/>
    <w:rsid w:val="00322E15"/>
    <w:rsid w:val="00351B2E"/>
    <w:rsid w:val="0036098F"/>
    <w:rsid w:val="00381FF8"/>
    <w:rsid w:val="003B14A4"/>
    <w:rsid w:val="003B47A1"/>
    <w:rsid w:val="003E53E7"/>
    <w:rsid w:val="003F58A2"/>
    <w:rsid w:val="00404BE8"/>
    <w:rsid w:val="004244A7"/>
    <w:rsid w:val="004330B7"/>
    <w:rsid w:val="00433DC6"/>
    <w:rsid w:val="00462FD8"/>
    <w:rsid w:val="0048158A"/>
    <w:rsid w:val="0048752C"/>
    <w:rsid w:val="004A0064"/>
    <w:rsid w:val="004A3131"/>
    <w:rsid w:val="004D0A53"/>
    <w:rsid w:val="004D481D"/>
    <w:rsid w:val="004E2245"/>
    <w:rsid w:val="004E692B"/>
    <w:rsid w:val="00526638"/>
    <w:rsid w:val="00527AF2"/>
    <w:rsid w:val="00531898"/>
    <w:rsid w:val="00532629"/>
    <w:rsid w:val="005367C6"/>
    <w:rsid w:val="005432A8"/>
    <w:rsid w:val="0055596E"/>
    <w:rsid w:val="005C1B31"/>
    <w:rsid w:val="005C52B7"/>
    <w:rsid w:val="005D1D33"/>
    <w:rsid w:val="005E1C8E"/>
    <w:rsid w:val="006200E3"/>
    <w:rsid w:val="006212FB"/>
    <w:rsid w:val="0064576A"/>
    <w:rsid w:val="00662461"/>
    <w:rsid w:val="00663952"/>
    <w:rsid w:val="00680A5A"/>
    <w:rsid w:val="00690076"/>
    <w:rsid w:val="006A623A"/>
    <w:rsid w:val="006E6C28"/>
    <w:rsid w:val="00717279"/>
    <w:rsid w:val="00721935"/>
    <w:rsid w:val="00732D3E"/>
    <w:rsid w:val="00737542"/>
    <w:rsid w:val="00743A04"/>
    <w:rsid w:val="0076002C"/>
    <w:rsid w:val="00762824"/>
    <w:rsid w:val="00771D75"/>
    <w:rsid w:val="007766D7"/>
    <w:rsid w:val="00784ED2"/>
    <w:rsid w:val="007A72F1"/>
    <w:rsid w:val="007A7545"/>
    <w:rsid w:val="007C12D7"/>
    <w:rsid w:val="007C6EBE"/>
    <w:rsid w:val="007C7985"/>
    <w:rsid w:val="007E0935"/>
    <w:rsid w:val="007E62E4"/>
    <w:rsid w:val="007F6880"/>
    <w:rsid w:val="00803D1B"/>
    <w:rsid w:val="00806E64"/>
    <w:rsid w:val="00816112"/>
    <w:rsid w:val="008572E0"/>
    <w:rsid w:val="008633A3"/>
    <w:rsid w:val="00885317"/>
    <w:rsid w:val="00896009"/>
    <w:rsid w:val="008B24DB"/>
    <w:rsid w:val="008C12FC"/>
    <w:rsid w:val="00904E68"/>
    <w:rsid w:val="0091474A"/>
    <w:rsid w:val="00925E30"/>
    <w:rsid w:val="00936BE5"/>
    <w:rsid w:val="00971F41"/>
    <w:rsid w:val="00980CB1"/>
    <w:rsid w:val="009A3378"/>
    <w:rsid w:val="009C0C4E"/>
    <w:rsid w:val="009C3038"/>
    <w:rsid w:val="009D6991"/>
    <w:rsid w:val="00A122A6"/>
    <w:rsid w:val="00A419F0"/>
    <w:rsid w:val="00A70CAB"/>
    <w:rsid w:val="00A857B9"/>
    <w:rsid w:val="00A92638"/>
    <w:rsid w:val="00A957BA"/>
    <w:rsid w:val="00AB5F4F"/>
    <w:rsid w:val="00AC17D0"/>
    <w:rsid w:val="00AC4FD3"/>
    <w:rsid w:val="00B0111B"/>
    <w:rsid w:val="00B46D97"/>
    <w:rsid w:val="00B50EDB"/>
    <w:rsid w:val="00B601EC"/>
    <w:rsid w:val="00B6748E"/>
    <w:rsid w:val="00B719B4"/>
    <w:rsid w:val="00B777E3"/>
    <w:rsid w:val="00B82745"/>
    <w:rsid w:val="00B82963"/>
    <w:rsid w:val="00B94DFC"/>
    <w:rsid w:val="00BB35A3"/>
    <w:rsid w:val="00BD07EC"/>
    <w:rsid w:val="00BF6B1F"/>
    <w:rsid w:val="00C13891"/>
    <w:rsid w:val="00C420C4"/>
    <w:rsid w:val="00C91ED6"/>
    <w:rsid w:val="00CB0454"/>
    <w:rsid w:val="00CB1620"/>
    <w:rsid w:val="00CC0F7E"/>
    <w:rsid w:val="00CE1888"/>
    <w:rsid w:val="00CE38BB"/>
    <w:rsid w:val="00D0479A"/>
    <w:rsid w:val="00D1244E"/>
    <w:rsid w:val="00D35965"/>
    <w:rsid w:val="00D50CFB"/>
    <w:rsid w:val="00D6186F"/>
    <w:rsid w:val="00D74096"/>
    <w:rsid w:val="00D83431"/>
    <w:rsid w:val="00D90444"/>
    <w:rsid w:val="00D92B31"/>
    <w:rsid w:val="00D940EB"/>
    <w:rsid w:val="00D96856"/>
    <w:rsid w:val="00DA693A"/>
    <w:rsid w:val="00DA74F8"/>
    <w:rsid w:val="00DD4F53"/>
    <w:rsid w:val="00DE064E"/>
    <w:rsid w:val="00E21BC4"/>
    <w:rsid w:val="00E41225"/>
    <w:rsid w:val="00E81DBD"/>
    <w:rsid w:val="00EE061B"/>
    <w:rsid w:val="00EE45CA"/>
    <w:rsid w:val="00EE72BA"/>
    <w:rsid w:val="00F20F50"/>
    <w:rsid w:val="00F25B10"/>
    <w:rsid w:val="00F3131D"/>
    <w:rsid w:val="00F31B9F"/>
    <w:rsid w:val="00F5522C"/>
    <w:rsid w:val="00F67ABD"/>
    <w:rsid w:val="00F84025"/>
    <w:rsid w:val="00FE10C5"/>
    <w:rsid w:val="00FF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67E88"/>
  <w15:docId w15:val="{1739ED79-DDFF-4081-A8C6-D0A73348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76002C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76002C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76002C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76002C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76002C"/>
    <w:rPr>
      <w:rFonts w:ascii="Arial Narrow" w:hAnsi="Arial Narrow"/>
      <w:b w:val="0"/>
      <w:color w:val="333399"/>
      <w:sz w:val="18"/>
    </w:rPr>
  </w:style>
  <w:style w:type="character" w:customStyle="1" w:styleId="WinCalendarBLANKCELLSTYLE2">
    <w:name w:val="WinCalendar_BLANKCELL_STYLE2"/>
    <w:basedOn w:val="DefaultParagraphFont"/>
    <w:rsid w:val="0076002C"/>
    <w:rPr>
      <w:rFonts w:ascii="Arial Narrow" w:hAnsi="Arial Narrow"/>
      <w:b w:val="0"/>
      <w:color w:val="000000"/>
      <w:sz w:val="19"/>
    </w:rPr>
  </w:style>
  <w:style w:type="character" w:styleId="Hyperlink">
    <w:name w:val="Hyperlink"/>
    <w:basedOn w:val="DefaultParagraphFont"/>
    <w:unhideWhenUsed/>
    <w:rsid w:val="007600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E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E1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719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5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454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549105">
              <w:marLeft w:val="0"/>
              <w:marRight w:val="0"/>
              <w:marTop w:val="0"/>
              <w:marBottom w:val="300"/>
              <w:divBdr>
                <w:top w:val="single" w:sz="6" w:space="0" w:color="ADC2D6"/>
                <w:left w:val="single" w:sz="6" w:space="0" w:color="ADC2D6"/>
                <w:bottom w:val="single" w:sz="6" w:space="0" w:color="ADC2D6"/>
                <w:right w:val="single" w:sz="6" w:space="0" w:color="ADC2D6"/>
              </w:divBdr>
              <w:divsChild>
                <w:div w:id="94892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230675">
                      <w:marLeft w:val="0"/>
                      <w:marRight w:val="0"/>
                      <w:marTop w:val="75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53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FC60843B7B004594C060F69D6EA49F" ma:contentTypeVersion="13" ma:contentTypeDescription="Create a new document." ma:contentTypeScope="" ma:versionID="6223bb7865ac8dcb4759a20370ef57af">
  <xsd:schema xmlns:xsd="http://www.w3.org/2001/XMLSchema" xmlns:xs="http://www.w3.org/2001/XMLSchema" xmlns:p="http://schemas.microsoft.com/office/2006/metadata/properties" xmlns:ns3="74320aa0-72d6-4856-9cf2-8948fef84845" xmlns:ns4="5a9d3b22-39ff-447d-a0bb-9858f2434cec" targetNamespace="http://schemas.microsoft.com/office/2006/metadata/properties" ma:root="true" ma:fieldsID="42d4b5304719694088bc433dee3d7cb5" ns3:_="" ns4:_="">
    <xsd:import namespace="74320aa0-72d6-4856-9cf2-8948fef84845"/>
    <xsd:import namespace="5a9d3b22-39ff-447d-a0bb-9858f2434c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20aa0-72d6-4856-9cf2-8948fef848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d3b22-39ff-447d-a0bb-9858f2434ce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A3618C-AECE-4AF3-A976-2406560A8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320aa0-72d6-4856-9cf2-8948fef84845"/>
    <ds:schemaRef ds:uri="5a9d3b22-39ff-447d-a0bb-9858f2434c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C89483-1636-46C7-8BCA-C13F5D8DB6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27AED6-868C-40A9-899C-00B5ED3049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84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2015</vt:lpstr>
    </vt:vector>
  </TitlesOfParts>
  <Company>WinCalendar.com</Company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15</dc:title>
  <dc:subject>Printable Calendar</dc:subject>
  <dc:creator>Sapro Systems</dc:creator>
  <cp:keywords>Word Calendar Template, Calendar, Nov 2015, Calendar, Printable Calendar, Landscape Calendar, Template, Blank, Holiday Calendar</cp:keywords>
  <cp:lastModifiedBy>Social Media</cp:lastModifiedBy>
  <cp:revision>2</cp:revision>
  <cp:lastPrinted>2019-12-19T17:07:00Z</cp:lastPrinted>
  <dcterms:created xsi:type="dcterms:W3CDTF">2019-12-19T17:34:00Z</dcterms:created>
  <dcterms:modified xsi:type="dcterms:W3CDTF">2019-12-19T17:34:00Z</dcterms:modified>
  <cp:category>Blank Calendar 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FC60843B7B004594C060F69D6EA49F</vt:lpwstr>
  </property>
</Properties>
</file>